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ม.4</w:t>
      </w:r>
      <w:r>
        <w:t xml:space="preserve"> </w:t>
      </w:r>
      <w:r>
        <w:t xml:space="preserve">1312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ครับ สวัสดีนักเรียนชั้น ม. 2 ชั้น ม. 4/2 นะครับ โอเค นะครับ วันนี้คุณครูจะสอนเรื่องการเขียนในรูปแบบต่าง ๆ นะครับ เมื่อวานนี้ครูเจจะได้สอนห้องม. 4/1 ไปแล้วแล้วก็ยังค้างอยู่ที่เรื่องมารยาทในการเขียน เดี๋ยวเราไปดูเลยนะครับ ว่าความรู้พื้นฐานเกี่ยวกับการเขียนเป็นอย่างไรนะครับ เดี๋ยวคุณครูจะพูดอธิบายให้ก่อน แล้วก็เพราะคุณครูพูดเสร็จแล้ว คุณครูจะอนุญาตให้นักเรียนเขียนลงไปในสมุดนะครับ โอเคไหมครับ นะครับ ความรู้พื้นฐานเกี่ยวกับการเขียนนะครับ การเขียนเป็นการสื่อสารด้วยตัวอักษรนะครับ ถ่ายทอดความรู้ความคิดความรู้สึกประสบการณ์ของผู้เขียนไปสู่ผู้อ่านนะครับ ทักษะการเขียนเป็นการสื่อสารสำคัญนะครับ ที่ต้องใช้ศาสตร์และศิลป์ในการในการเขียน กล่าวคือที่ต้องใช้ภาษาไพเราะในการเขียนนะครับ เพราะว่าการใช้ศาสตร์และศิลป์เนี่ยมันจะสื่อไปทางอารมณ์ความคิดความรู้ แล้วก็ต้องใช้ศิลปะในการเขียนด้วยนะครับ เดี๋ยวเราไปดูความสำคัญของการเขียนต่อเลยนะครับ โอเค เดี๋ยวให้นักเรียนจดลงในสมุดก่อนนะครับ เสร็จหรือยังครับ เหลืออีกเยอะไหม ยังเหลือเพื่อนอีกคนหนึ่งที่ยังไม่เสร็จเลย โอเคนะครับ เดี๋ยวเราไปต่อเรื่องความสำคัญของการเขียนนะครับ การเขียนนะครับ มีความสำคัญมากเลยนะครับ ในโลกปัจจุบันนี่มีความเจริญก้าวหน้าไปอย่างรวดเร็ว การเขียนก็ยิ่งทวีความสำคัญมากขึ้นตามไปด้วยนะครับ แล้วก็เดี๋ยวจะสามารถสรุปความสำคัญในการเขียนเป็นข้อ ๆ นะครับ เดี๋ยวให้นักเรียนเขียนลงในสมุดก่อนนะครับ โอเคนะครับ เรามาดูความสำคัญของการเขียนเป็นข้อ ๆ นะครับ เดี๋ยวคุณครูจะอธิบาย ข้อที่ 1 นะครับ การเขียนเป็นการสื่อสารอย่างหนึ่งนะครับ ข้อที่ 2 การเขียนเป็นการแสดงออกซึ่งภูมิปัญญาของมนุษย์ ข้อที่ 3 การเขียนเป็นเครื่องมือถ่ายทอดมรดกทางสติปัญญา นักเรียนครับ นักเรียนดูพี่ล่ามด้วยนะครับ นักเรียนดูพี่ล่ามอธิบายภาษามือนะ นักเรียนจะดูคุณครูพูดนี่ ไม่รู้เรื่องนักเรียนดูพี่ล่ามนะครับ เวลาที่คุณครูพูดนี่นักเรียนดูลยว่าครูพูดว่าอะไรเพราะว่านักเรียนจะไม่เข้าใจนะครับ ไม่เข้าใจปุ๊บ พอผ่านไปปุ๊บ การเรียนการสอนครั้งนี้ก็จะไม่มีประโยชน์ นักเรียนเข้าใจใช่ไหมครับ โอเค ถ้าเข้าใจแล้ว เดี๋ยวคุณครูจะอธิบายความสำคัญของการเขียนเป็นข้อ ๆ ให้นักเรียนฟัง ให้นักเรียนดู แล้วก็ถ้าอธิบายเสร็จแล้ว คุณครูจะอนุญาตให้นักเรียนลอกลงในสมุดนะครับ นักเรียนตั้งใจเรียนนะ วิชานี้สำคัญนะครับ เพราะว่ามันจะเป็นสิ่งที่จะต้องติดตัวนักเรียนไปตลอดเลย เพราะว่านักเรียนจะต้องเขียนสื่อสารให้กับคนที่รู้จักภาษามือในอนาคตนะครับ โอเคนะครับ ข้อที่ 1 นะครับ ความสำคัญของการเขียน การเขียนเป็นการสื่อสารอย่างหนึ่งนะครับ ข้อที่ 2 การเขียน เป็นการแสดงออกซึ่งภูมิปัญญาของมนุษย์ ข้อที่ 3 นักเรียนจดเลยนักเรียนยังไม่ได้ดูพี่ล่ามเลยว่าพี่ล่ามอธิบายว่าอย่างไรเอาใหม่เอาใหม่ถ้านักเรียนนักเรียนดูพี่ล่ามก่อน อธิบายก่อนนะครับ ให้เสร็จก่อนแล้วคุณครูจะอนุญาตให้เรียนเขียนเองกูให้เวลานักเรียนเขียนอยู่แล้วโอเคไหมครับ ครูให้เวลานักเรียนเขียนลงในสมุดอยู่แล้ว คุณครูไม่ได้เร่งนักเรียนเลย นักเรียนรอให้พี่ล่ามที่บายเสร็จก่อน ให้คุณครูพูดเสร็จก่อน แล้วนักเรียนค่อยเขียนลงในสมุด ครูจะเริ่มข้อที่ 1 ใหม่นะครับ ข้อที่ 1 บอกว่าความสำคัญของการเขียนเป็นการสื่อสารอย่างหนึ่ง ทำไมถึงบอกว่าการเขียนเป็นการสื่อสารอย่างหนึ่ง เพราะว่าอะไรเพราะว่าในอนาคตแล้วน่ะ ถ้านักเรียนไปเจอคนเยอะ ๆ เลย ที่ไม่รู้จักภาษามือ สิ่งที่นักเรียนจะสื่อสารกับเขาได้ นักเรียนจะต้องทำอย่างไรครับ เขียนใช่ไหม นักเรียนจะต้องเขียนสื่อสารกับเขาใช่ไหมครับ นั่นแหละครับ คือสิ่งที่สำคัญเลย ทำไมคุณครูถึงบอกว่าการเรียนวิชานี้เป็นวิชาที่สำคัญมากสำหรับนักเรียน เข้าใจแหละนักเรียนสื่อสารเป็นภาษามือได้คล่องเลย แต่นักเรียนคิดหรือเปล่าว่าถ้าคนที่ไม่รู้จักภาษามือเขาจะเข้าใจในสิ่งที่เรียนจะสื่อสารกับเขาหรือเปล่า เพราะคนส่วนใหญ่เขาจะเรียนรู้ด้วยการสื่อสารด้วยภาษาพูด ถ้าคนปกติก็คือคนหูดี เขาจะสื่อสารด้วยการพูด หรือการเขียน แต่นักเรียนเองสื่อสารด้วยการพูดไม่ได้ นักเรียนใช้ภาษามือในการสื่อสาร และอีกภาษาหนึ่งที่ต้องสื่อสาร ก็คือภาษาเขียน นักเรียนจะต้องเขียน ให้มันถูกต้อง นักเรียนต้องตั้งใจเรียนวิชานี้ให้ดี ๆ นะครับ โอเค ต่อข้อที่ 2 การเขียนเป็นการแสดงออกซึ่งภูมิปัญญาของมนุษย์ ไม่ว่าจะเป็นภาษาใด ๆ ทั้งสิ้นนะครับ ล้วนแต่ประดิษฐ์และสร้างขึ้นมาเพื่อให้แต่ละคนเข้าใจกัน ข้อที่ 3 การเขียนเป็นเครื่องมือถ่ายทอดมรดกทางสติปัญญา และข้อที่ 4 การเขียนเป็นเครื่องมือสร้างความสามัคคี และความเจริญรุ่งเรือง ในทางตรงกันข้าม การเขียนก็สามารถเป็นเครื่องมือบ่อนทำลายได้เช่นกัน ทำไมครูถึงพูดว่าการเขียนเป็นเครื่องมือบ่อนทำลาย ในเมื่อการเขียนมันเป็นเครื่องมือที่สร้างความสามัคคีได้ การเขียนที่ดีใช่ไหมครับ ถ้านักเรียนเขียนในทางที่ดีมันก็เป็นสิ่งที่ดี แต่ถ้าเมื่อไหร่นักเรียนเขียนสื่อสารในสิ่งที่มันไม่ดีในสิ่งที่มันไม่สมควร มันก็จะเป็นเครื่องมือทำลายสิ่งที่นักเรียนเขียนสื่อสารออกไป นี่แหละครับ คือความสำคัญของการเขียน ว่ามันมีความสำคัญแค่ไหน เขียนดีก็จะเป็นสิ่งที่ดี ถ้าเขียนไม่ดีมันก็จะเป็นสิ่งที่ไม่ดี โอเค ครูเจเขียนอธิบายครบทั้ง 4 ข้อแล้วให้นักเรียนเขียนทั้ง 4 ข้อนี้ลงในสมุด ในระหว่างนี้ถ้ามีใครจะไปเข้าห้องน้ำก็เชิญได้เลยนะครับ โอเค เรามาต่อกันเลยนะครับ ต่อกันเลยจุดประสงค์ของการเขียนนะครับ เรามาดูว่าจุดหมายของการเขียน จุดมุ่งหมายของการเขียนน่ะ มันจะเป็นอย่างไร การเขียนจะบรรลุวัตถุประสงค์หรือไม่นั้นนะครับ สิ่งสำคัญเลย มันต้องมีจุดมุ่งหมาย แล้วก็สามารถจำแนกได้ดังนี้ 1. การเขียนเพื่อการเล่าเรื่อง การเขียนเพื่อการเล่าเรื่องเป็นการนำเรื่องราวที่สำคัญมาถ่ายทอดเป็นข้อนะครับ เป็นข้อเขียนออกมา เช่น การเขียนเล่าประวัติ โอเค ข้อที่ 2 การเขียนเพื่ออธิบายการเขียนเพื่ออธิบาย เป็นการเขียนเพื่อชี้แจง อธิบายวิธีใช้ วิธีทำ ขั้นตอนการทำ เช่น อธิบายการใช้เครื่องมือต่าง ๆ อธิบายในการทำสิ่งต่าง ๆ โอเค ครับผม มีนักเรียนไม่เข้าใจในการเขียนทั้ง 2 เรื่องนี้ไหม มีไหม ถ้าไม่มีให้นักเรียนลอกลงในสมุดได้เลยครับ โอเค นะครับ เราไปต่อด้วยข้อที่ 3 กันเลยนะครับ ข้อที่ 3 นะครับ การเขียนเพื่อแสดงความคิดเห็น เวลาที่คุณครูพูดให้นักเรียนดูที่ล่ามด้วยนะ ให้เรียนดูพี่ล่ามด้วยนะครับ พี่ล่ามจะได้อธิบายนักเรียนฟัง ข้อที่ 3 นะครับ ข้อที่ 3 เป็นการเขียนเพื่อแสดงความคิดเห็นนะครับ การเขียนเพื่อแสดงความคิดเห็นเป็นการเขียนเพื่อวิเคราะห์ วิจารณ์ แนะนำ หรือแสดงความคิดเห็นเกี่ยวกับเรื่องใดเรื่องหนึ่งนะครับ ข้อที่ 4 การเขียนเพื่อโน้มน้าวใจ เป็นการเขียนเพื่อโน้มน้าวใจ เป็นการเขียนที่ผู้เขียนมีจุดประสงค์ที่จะชักจูง โน้มน้าวจิตใจ ให้ผู้อ่านยอมรับในสิ่งที่ผู้เขียนเสนอนะครับ ข้อที่ 5 นะครับ การเขียนเพื่อกิจธุระ การเขียนเพื่อกิจธุระนี่จะเป็นการเขียนที่ผู้เขียนมีจุดประสงค์อย่างใดอย่างหนึ่ง การเขียนชนิดนี้จะมีรูปแบบการเขียนลักษณะการใช้ภาษาที่แตกต่างกันไปตามประเภทของการเขียนนะครับ มีใครสงสัยเกี่ยวกับข้อ 3 4 5 นี้ไหมครับ มีไหม นักเรียนเคยเห็นการเขียนเพื่อโน้มน้าวใจไหม เคยไหม เคยเห็นการเขียนเพื่อโน้มน้าวใจไหมครับ การเขียนโฆษณาต่าง ๆ ในใบปลิว ไม่ว่าจะเป็นของห้างต่าง ๆ อย่างนี้ ซื้อ 1 แถม 1 อย่างนี้ นักเรียนเคยเห็นไหมครับ นักเรียนเคยเห็นอยู่ใช่ไหมครับ โอเคถ้าเรียนเข้าใจแล้วนักเรียนลอกลงในสมุดได้เลยครับ ใกล้เสร็จกันหรือยังครับ เหลืออีกเยอะไหมครับ อีกเยอะไหม โอเค อย่างนั้น เดี๋ยววันนี้คุณครูจะหยุดหัวข้อตรงนี้นะครับ แล้วก็เดี๋ยวชั่วโมงต่อไป จะมาต่อด้วยมารยาทในการเขียนนะ อย่างไรก็ให้นักเรียนไปทบทวนด้วยนะครับ สิ่งที่นักเรียนจดลงในสมุด ทบทวนแล้วก็เดี๋ยวชั่วโมงหน้าอาจจะมีการสอบในสิ่งที่นักเรียนเรียนไปในวันนี้นะครับ ครับ อย่างไรก็ขอให้ทุกคนทานข้าวกลางวันอย่างมีความสุขนะครับ ขอบคุณพี่ล่ามด้วยนะครับ</w:t>
      </w:r>
    </w:p>
    <w:p>
      <w:pPr>
        <w:pStyle w:val="BodyText"/>
      </w:pPr>
      <w:r>
        <w:t xml:space="preserve">[สิ้นสุดการถอดความ] โอเค สำหรับวันนี้สวัสดีครับ</w:t>
      </w:r>
    </w:p>
    <w:p>
      <w:pPr>
        <w:pStyle w:val="BodyText"/>
      </w:pPr>
      <w:r>
        <w:t xml:space="preserve">[สิ้นสุดการถอดความ] ครับ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ม.4 131266</dc:title>
  <dc:creator/>
  <cp:keywords/>
  <dcterms:created xsi:type="dcterms:W3CDTF">2023-12-13T05:12:00Z</dcterms:created>
  <dcterms:modified xsi:type="dcterms:W3CDTF">2023-12-1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ธันวาคม 2566 เวลา 10.30 น.</vt:lpwstr>
  </property>
  <property fmtid="{D5CDD505-2E9C-101B-9397-08002B2CF9AE}" pid="3" name="subtitle">
    <vt:lpwstr/>
  </property>
</Properties>
</file>